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Valencia</w:t>
      </w:r>
    </w:p>
    <w:bookmarkStart w:id="21" w:name="X039c8cdaec7a8f6ba1c0867e6d633de6c24e6c3"/>
    <w:p>
      <w:pPr>
        <w:pStyle w:val="Heading1"/>
      </w:pPr>
      <w:r>
        <w:t xml:space="preserve">Cover Letter for Occupational Therapist Position in Spain Valenc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s Name or "To Whom It May Concern"]</w:t>
      </w:r>
      <w:r>
        <w:br/>
      </w:r>
      <w:r>
        <w:t xml:space="preserve">[Clinic/Organization Name]</w:t>
      </w:r>
      <w:r>
        <w:br/>
      </w:r>
      <w:r>
        <w:t xml:space="preserve">[Address]</w:t>
      </w:r>
      <w:r>
        <w:br/>
      </w:r>
      <w:r>
        <w:t xml:space="preserve">[City, Postal Code]</w:t>
      </w:r>
    </w:p>
    <w:bookmarkStart w:id="20" w:name="Xd94149ac56e4e033bcb98d47f200f4b5e667e30"/>
    <w:p>
      <w:pPr>
        <w:pStyle w:val="Heading2"/>
      </w:pPr>
      <w:r>
        <w:t xml:space="preserve">Subject: Application for Occupational Therapist Position in Spain Valencia</w:t>
      </w:r>
    </w:p>
    <w:p>
      <w:pPr>
        <w:pStyle w:val="FirstParagraph"/>
      </w:pPr>
      <w:r>
        <w:t xml:space="preserve">Dear [Hiring Manager's Name or "To Whom It May Concern"],</w:t>
      </w:r>
    </w:p>
    <w:p>
      <w:pPr>
        <w:pStyle w:val="BodyText"/>
      </w:pPr>
      <w:r>
        <w:t xml:space="preserve">I am writing to express my enthusiasm for the Occupational Therapist position at your esteemed organization in Spain, specifically in the vibrant city of Valencia. As a dedicated and compassionate occupational therapist with over [X years] of experience, I am eager to contribute my expertise to a healthcare environment that values innovation, patient-centered care, and cultural diversity. The opportunity to work in Spain Valencia aligns perfectly with my professional goals and passion for supporting individuals in achieving their fullest potential through meaningful activities.</w:t>
      </w:r>
    </w:p>
    <w:p>
      <w:pPr>
        <w:pStyle w:val="BodyText"/>
      </w:pPr>
      <w:r>
        <w:t xml:space="preserve">My journey as an Occupational Therapist has been driven by a commitment to empowering patients of all ages and abilities. I have worked in diverse settings, including [specific environments, e.g., rehabilitation centers, pediatric clinics, or community health programs], where I have developed a deep understanding of the physical, emotional, and social needs of individuals. In my current role at [Current/Old Employer], I specialize in creating personalized therapy plans that address challenges related to motor skills, cognitive function, and daily living activities. My approach is grounded in evidence-based practices and a strong emphasis on collaboration with patients, families, and interdisciplinary teams.</w:t>
      </w:r>
    </w:p>
    <w:p>
      <w:pPr>
        <w:pStyle w:val="BodyText"/>
      </w:pPr>
      <w:r>
        <w:t xml:space="preserve">What sets me apart as an Occupational Therapist is my ability to adapt therapies to the unique cultural and linguistic contexts of the communities I serve. Having worked with individuals from diverse backgrounds, I have developed strong communication skills that enable me to build trust and rapport with patients. In Spain Valencia, where healthcare services often emphasize community integration and holistic well-being, I am confident that my background in [specific skills or experiences, e.g., "cultural sensitivity" or "multilingual support"] will allow me to make an immediate impact. For instance, my experience in working with Spanish-speaking populations has equipped me with the ability to navigate language barriers effectively and tailor interventions to align with local customs and values.</w:t>
      </w:r>
    </w:p>
    <w:p>
      <w:pPr>
        <w:pStyle w:val="BodyText"/>
      </w:pPr>
      <w:r>
        <w:t xml:space="preserve">Spain Valencia, in particular, presents a dynamic environment for occupational therapy professionals. The city’s blend of rich cultural heritage, modern healthcare infrastructure, and emphasis on quality of life make it an ideal location for advancing patient care. I am especially drawn to the opportunity to work with Valencia’s aging population and individuals recovering from injuries or chronic conditions. My expertise in [specific area, e.g., "geriatric rehabilitation" or "pediatric occupational therapy"] would allow me to contribute meaningfully to your organization’s mission of enhancing patients’ independence and overall well-being.</w:t>
      </w:r>
    </w:p>
    <w:p>
      <w:pPr>
        <w:pStyle w:val="BodyText"/>
      </w:pPr>
      <w:r>
        <w:t xml:space="preserve">One of my greatest strengths as an Occupational Therapist is my dedication to continuous learning and professional growth. I regularly attend workshops, conferences, and training programs to stay updated on the latest advancements in the field. For example, I recently completed a course on "Innovative Approaches to Occupational Therapy in Multicultural Settings," which further deepened my understanding of how cultural factors influence therapeutic outcomes. I am also proficient in using assistive technologies and digital tools to enhance patient engagement and track progress, ensuring that interventions are both effective and adaptable.</w:t>
      </w:r>
    </w:p>
    <w:p>
      <w:pPr>
        <w:pStyle w:val="BodyText"/>
      </w:pPr>
      <w:r>
        <w:t xml:space="preserve">What excites me most about the possibility of working in Spain Valencia is the chance to contribute to a healthcare system that prioritizes patient autonomy and community support. I have followed your organization’s work closely, particularly your focus on [mention specific programs or initiatives, if known], and I am inspired by the innovative approaches you take to address complex health challenges. I believe my background in [specific experience, e.g., "community-based rehabilitation" or "mental health support"] would align seamlessly with your values and objectives.</w:t>
      </w:r>
    </w:p>
    <w:p>
      <w:pPr>
        <w:pStyle w:val="BodyText"/>
      </w:pPr>
      <w:r>
        <w:t xml:space="preserve">As a professional who thrives in collaborative environments, I am eager to work alongside your team of healthcare providers to deliver exceptional care. My ability to communicate clearly, solve problems creatively, and adapt to changing circumstances ensures that I can contribute effectively in any setting. Whether it’s helping a child develop fine motor skills or supporting an adult in regaining independence after surgery, I approach every challenge with empathy, resilience, and a focus on long-term outcomes.</w:t>
      </w:r>
    </w:p>
    <w:p>
      <w:pPr>
        <w:pStyle w:val="BodyText"/>
      </w:pPr>
      <w:r>
        <w:t xml:space="preserve">Thank you for considering my application. I would be honored to bring my expertise as an Occupational Therapist to your organization in Spain Valencia. I am available at [your phone number] or [your email address] and am happy to discuss my qualifications further at your convenience. I look forward to the opportunity to contribute to your team’s mission of transforming lives through occupational therap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Spain Valencia</dc:title>
  <dc:creator/>
  <dc:language>en</dc:language>
  <cp:keywords/>
  <dcterms:created xsi:type="dcterms:W3CDTF">2026-07-21T10:34:48Z</dcterms:created>
  <dcterms:modified xsi:type="dcterms:W3CDTF">2026-07-21T10:34:48Z</dcterms:modified>
</cp:coreProperties>
</file>

<file path=docProps/custom.xml><?xml version="1.0" encoding="utf-8"?>
<Properties xmlns="http://schemas.openxmlformats.org/officeDocument/2006/custom-properties" xmlns:vt="http://schemas.openxmlformats.org/officeDocument/2006/docPropsVTypes"/>
</file>